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01029" w14:textId="65965FB1" w:rsidR="00243FE6" w:rsidRPr="00F067E6" w:rsidRDefault="00F067E6" w:rsidP="009620E4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r w:rsidRPr="00F067E6">
        <w:rPr>
          <w:rFonts w:ascii="Arial" w:hAnsi="Arial" w:cs="Arial"/>
          <w:b w:val="0"/>
          <w:sz w:val="20"/>
          <w:u w:val="none"/>
        </w:rPr>
        <w:t xml:space="preserve">Name of </w:t>
      </w:r>
      <w:r w:rsidR="004F022E">
        <w:rPr>
          <w:rFonts w:ascii="Arial" w:hAnsi="Arial" w:cs="Arial"/>
          <w:b w:val="0"/>
          <w:sz w:val="20"/>
          <w:u w:val="none"/>
        </w:rPr>
        <w:t>Club/Soloist</w:t>
      </w:r>
      <w:r w:rsidRPr="00F067E6">
        <w:rPr>
          <w:rFonts w:ascii="Arial" w:hAnsi="Arial" w:cs="Arial"/>
          <w:b w:val="0"/>
          <w:sz w:val="20"/>
          <w:u w:val="none"/>
        </w:rPr>
        <w:t xml:space="preserve">: </w:t>
      </w:r>
      <w:r w:rsidR="004915D5">
        <w:rPr>
          <w:rFonts w:ascii="Arial" w:hAnsi="Arial" w:cs="Arial"/>
          <w:b w:val="0"/>
          <w:sz w:val="20"/>
          <w:u w:val="none"/>
        </w:rPr>
        <w:t xml:space="preserve">_____________________________________ </w:t>
      </w:r>
      <w:r w:rsidRPr="00F067E6">
        <w:rPr>
          <w:rFonts w:ascii="Arial" w:hAnsi="Arial" w:cs="Arial"/>
          <w:b w:val="0"/>
          <w:sz w:val="20"/>
          <w:u w:val="none"/>
        </w:rPr>
        <w:tab/>
      </w:r>
      <w:r w:rsidR="004F022E">
        <w:rPr>
          <w:rFonts w:ascii="Arial" w:hAnsi="Arial" w:cs="Arial"/>
          <w:b w:val="0"/>
          <w:sz w:val="20"/>
          <w:u w:val="none"/>
        </w:rPr>
        <w:t>Age Group &amp; Division</w:t>
      </w:r>
      <w:r w:rsidR="006E2ABE">
        <w:rPr>
          <w:rFonts w:ascii="Arial" w:hAnsi="Arial" w:cs="Arial"/>
          <w:b w:val="0"/>
          <w:sz w:val="20"/>
          <w:u w:val="none"/>
        </w:rPr>
        <w:t>.</w:t>
      </w:r>
      <w:r w:rsidRPr="00F067E6">
        <w:rPr>
          <w:rFonts w:ascii="Arial" w:hAnsi="Arial" w:cs="Arial"/>
          <w:b w:val="0"/>
          <w:sz w:val="20"/>
          <w:u w:val="none"/>
        </w:rPr>
        <w:t>:</w:t>
      </w:r>
      <w:r w:rsidR="004915D5">
        <w:rPr>
          <w:rFonts w:ascii="Arial" w:hAnsi="Arial" w:cs="Arial"/>
          <w:b w:val="0"/>
          <w:sz w:val="20"/>
          <w:u w:val="none"/>
        </w:rPr>
        <w:t xml:space="preserve"> ______________</w:t>
      </w:r>
    </w:p>
    <w:p w14:paraId="0D08A1B5" w14:textId="14C90092" w:rsidR="00F067E6" w:rsidRPr="00F067E6" w:rsidRDefault="00F067E6" w:rsidP="009620E4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r>
        <w:rPr>
          <w:rFonts w:ascii="Arial" w:hAnsi="Arial" w:cs="Arial"/>
          <w:b w:val="0"/>
          <w:sz w:val="20"/>
          <w:u w:val="none"/>
        </w:rPr>
        <w:br/>
      </w:r>
      <w:r w:rsidR="00A25641">
        <w:rPr>
          <w:rFonts w:ascii="Arial" w:hAnsi="Arial" w:cs="Arial"/>
          <w:b w:val="0"/>
          <w:sz w:val="20"/>
          <w:u w:val="none"/>
        </w:rPr>
        <w:t xml:space="preserve">Coach &amp; mobile: </w:t>
      </w:r>
      <w:r w:rsidR="004915D5">
        <w:rPr>
          <w:rFonts w:ascii="Arial" w:hAnsi="Arial" w:cs="Arial"/>
          <w:b w:val="0"/>
          <w:sz w:val="20"/>
          <w:u w:val="none"/>
        </w:rPr>
        <w:t xml:space="preserve">_________________________________________ </w:t>
      </w:r>
      <w:r w:rsidRPr="00F067E6">
        <w:rPr>
          <w:rFonts w:ascii="Arial" w:hAnsi="Arial" w:cs="Arial"/>
          <w:b w:val="0"/>
          <w:sz w:val="20"/>
          <w:u w:val="none"/>
        </w:rPr>
        <w:tab/>
      </w:r>
      <w:r w:rsidR="00A25641">
        <w:rPr>
          <w:rFonts w:ascii="Arial" w:hAnsi="Arial" w:cs="Arial"/>
          <w:b w:val="0"/>
          <w:sz w:val="20"/>
          <w:u w:val="none"/>
        </w:rPr>
        <w:t>Performance Date:</w:t>
      </w:r>
      <w:r w:rsidR="00A25641" w:rsidRPr="00F067E6">
        <w:rPr>
          <w:rFonts w:ascii="Arial" w:hAnsi="Arial" w:cs="Arial"/>
          <w:b w:val="0"/>
          <w:sz w:val="20"/>
          <w:u w:val="none"/>
        </w:rPr>
        <w:t xml:space="preserve"> </w:t>
      </w:r>
      <w:r w:rsidR="004915D5">
        <w:rPr>
          <w:rFonts w:ascii="Arial" w:hAnsi="Arial" w:cs="Arial"/>
          <w:b w:val="0"/>
          <w:sz w:val="20"/>
          <w:u w:val="none"/>
        </w:rPr>
        <w:t>_________________</w:t>
      </w:r>
      <w:r w:rsidR="009620E4" w:rsidRPr="00F067E6">
        <w:rPr>
          <w:rFonts w:ascii="Arial" w:hAnsi="Arial" w:cs="Arial"/>
          <w:b w:val="0"/>
          <w:sz w:val="20"/>
          <w:u w:val="none"/>
        </w:rPr>
        <w:br/>
      </w:r>
    </w:p>
    <w:p w14:paraId="1F3041B2" w14:textId="056202D5" w:rsidR="00211EF1" w:rsidRPr="00F067E6" w:rsidRDefault="00A25641" w:rsidP="009620E4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r>
        <w:rPr>
          <w:rFonts w:ascii="Arial" w:hAnsi="Arial" w:cs="Arial"/>
          <w:b w:val="0"/>
          <w:sz w:val="20"/>
          <w:u w:val="none"/>
        </w:rPr>
        <w:t xml:space="preserve">Item: </w:t>
      </w:r>
      <w:r>
        <w:rPr>
          <w:rFonts w:ascii="Arial" w:hAnsi="Arial" w:cs="Arial"/>
          <w:b w:val="0"/>
          <w:sz w:val="20"/>
          <w:u w:val="none"/>
        </w:rPr>
        <w:tab/>
      </w:r>
      <w:r w:rsidR="004915D5">
        <w:rPr>
          <w:rFonts w:ascii="Arial" w:hAnsi="Arial" w:cs="Arial"/>
          <w:b w:val="0"/>
          <w:sz w:val="20"/>
          <w:u w:val="none"/>
        </w:rPr>
        <w:t>_________________________________________________</w:t>
      </w:r>
      <w:r w:rsidR="00E83168">
        <w:rPr>
          <w:rFonts w:ascii="Arial" w:hAnsi="Arial" w:cs="Arial"/>
          <w:b w:val="0"/>
          <w:sz w:val="20"/>
          <w:u w:val="none"/>
        </w:rPr>
        <w:tab/>
      </w:r>
      <w:r w:rsidRPr="00F067E6">
        <w:rPr>
          <w:rFonts w:ascii="Arial" w:hAnsi="Arial" w:cs="Arial"/>
          <w:b w:val="0"/>
          <w:sz w:val="20"/>
          <w:u w:val="none"/>
        </w:rPr>
        <w:t>Competitor No</w:t>
      </w:r>
      <w:r>
        <w:rPr>
          <w:rFonts w:ascii="Arial" w:hAnsi="Arial" w:cs="Arial"/>
          <w:b w:val="0"/>
          <w:sz w:val="20"/>
          <w:u w:val="none"/>
        </w:rPr>
        <w:t>.:</w:t>
      </w:r>
      <w:r w:rsidR="00F067E6">
        <w:rPr>
          <w:rFonts w:ascii="Arial" w:hAnsi="Arial" w:cs="Arial"/>
          <w:b w:val="0"/>
          <w:sz w:val="20"/>
          <w:u w:val="none"/>
        </w:rPr>
        <w:tab/>
      </w:r>
      <w:r w:rsidR="004915D5">
        <w:rPr>
          <w:rFonts w:ascii="Arial" w:hAnsi="Arial" w:cs="Arial"/>
          <w:b w:val="0"/>
          <w:sz w:val="20"/>
          <w:u w:val="none"/>
        </w:rPr>
        <w:t>____________________</w:t>
      </w:r>
      <w:r w:rsidR="00F067E6">
        <w:rPr>
          <w:rFonts w:ascii="Arial" w:hAnsi="Arial" w:cs="Arial"/>
          <w:b w:val="0"/>
          <w:sz w:val="20"/>
          <w:u w:val="none"/>
        </w:rPr>
        <w:tab/>
      </w:r>
      <w:r w:rsidR="00F067E6">
        <w:rPr>
          <w:rFonts w:ascii="Arial" w:hAnsi="Arial" w:cs="Arial"/>
          <w:b w:val="0"/>
          <w:sz w:val="20"/>
          <w:u w:val="none"/>
        </w:rPr>
        <w:tab/>
      </w:r>
      <w:r w:rsidR="00F067E6">
        <w:rPr>
          <w:rFonts w:ascii="Arial" w:hAnsi="Arial" w:cs="Arial"/>
          <w:b w:val="0"/>
          <w:sz w:val="20"/>
          <w:u w:val="none"/>
        </w:rPr>
        <w:tab/>
      </w:r>
      <w:r w:rsidR="00F067E6">
        <w:rPr>
          <w:rFonts w:ascii="Arial" w:hAnsi="Arial" w:cs="Arial"/>
          <w:b w:val="0"/>
          <w:sz w:val="20"/>
          <w:u w:val="none"/>
        </w:rPr>
        <w:tab/>
      </w:r>
      <w:r w:rsidR="00F067E6">
        <w:rPr>
          <w:rFonts w:ascii="Arial" w:hAnsi="Arial" w:cs="Arial"/>
          <w:b w:val="0"/>
          <w:sz w:val="20"/>
          <w:u w:val="none"/>
        </w:rPr>
        <w:tab/>
      </w:r>
    </w:p>
    <w:p w14:paraId="22E65DD4" w14:textId="7D4921CB" w:rsidR="004F022E" w:rsidRDefault="004F022E" w:rsidP="004F022E">
      <w:pPr>
        <w:pStyle w:val="Title"/>
        <w:jc w:val="left"/>
        <w:rPr>
          <w:rFonts w:ascii="Arial" w:hAnsi="Arial" w:cs="Arial"/>
          <w:b w:val="0"/>
          <w:sz w:val="20"/>
          <w:u w:val="none"/>
        </w:rPr>
      </w:pPr>
      <w:r>
        <w:rPr>
          <w:rFonts w:ascii="Arial" w:hAnsi="Arial" w:cs="Arial"/>
          <w:b w:val="0"/>
          <w:sz w:val="20"/>
          <w:u w:val="none"/>
        </w:rPr>
        <w:t>Title</w:t>
      </w:r>
      <w:r w:rsidR="006E2ABE">
        <w:rPr>
          <w:rFonts w:ascii="Arial" w:hAnsi="Arial" w:cs="Arial"/>
          <w:b w:val="0"/>
          <w:sz w:val="20"/>
          <w:u w:val="none"/>
        </w:rPr>
        <w:t>:</w:t>
      </w:r>
      <w:r w:rsidR="006C0406" w:rsidRPr="00F067E6">
        <w:rPr>
          <w:rFonts w:ascii="Arial" w:hAnsi="Arial" w:cs="Arial"/>
          <w:b w:val="0"/>
          <w:sz w:val="20"/>
          <w:u w:val="none"/>
        </w:rPr>
        <w:tab/>
      </w:r>
      <w:r w:rsidR="004915D5">
        <w:rPr>
          <w:rFonts w:ascii="Arial" w:hAnsi="Arial" w:cs="Arial"/>
          <w:b w:val="0"/>
          <w:sz w:val="20"/>
          <w:u w:val="none"/>
        </w:rPr>
        <w:t>____________________________________________________________________________________</w:t>
      </w:r>
      <w:r w:rsidR="006C0406" w:rsidRPr="00F067E6">
        <w:rPr>
          <w:rFonts w:ascii="Arial" w:hAnsi="Arial" w:cs="Arial"/>
          <w:b w:val="0"/>
          <w:sz w:val="20"/>
          <w:u w:val="none"/>
        </w:rPr>
        <w:tab/>
      </w:r>
      <w:r w:rsidR="006C0406" w:rsidRPr="00F067E6">
        <w:rPr>
          <w:rFonts w:ascii="Arial" w:hAnsi="Arial" w:cs="Arial"/>
          <w:b w:val="0"/>
          <w:sz w:val="20"/>
          <w:u w:val="none"/>
        </w:rPr>
        <w:tab/>
      </w:r>
      <w:r w:rsidR="00243FE6" w:rsidRPr="00F067E6">
        <w:rPr>
          <w:rFonts w:ascii="Arial" w:hAnsi="Arial" w:cs="Arial"/>
          <w:b w:val="0"/>
          <w:sz w:val="20"/>
          <w:u w:val="none"/>
        </w:rPr>
        <w:tab/>
      </w:r>
    </w:p>
    <w:p w14:paraId="3820EF16" w14:textId="6CD4C85A" w:rsidR="004F022E" w:rsidRPr="00FD3B57" w:rsidRDefault="004F022E" w:rsidP="004F022E">
      <w:pPr>
        <w:pStyle w:val="Title"/>
        <w:rPr>
          <w:rFonts w:ascii="Arial" w:hAnsi="Arial" w:cs="Arial"/>
          <w:b w:val="0"/>
          <w:sz w:val="20"/>
          <w:u w:val="none"/>
        </w:rPr>
      </w:pPr>
      <w:r w:rsidRPr="00F067E6">
        <w:rPr>
          <w:rFonts w:ascii="Arial" w:hAnsi="Arial" w:cs="Arial"/>
          <w:color w:val="FF0000"/>
          <w:sz w:val="24"/>
          <w:szCs w:val="24"/>
        </w:rPr>
        <w:t xml:space="preserve">REQUIREMENTS MUST BE TYPED </w:t>
      </w:r>
    </w:p>
    <w:p w14:paraId="6280E413" w14:textId="5311BB08" w:rsidR="004F022E" w:rsidRDefault="00890427" w:rsidP="004F022E">
      <w:pPr>
        <w:pStyle w:val="Title"/>
        <w:spacing w:line="360" w:lineRule="auto"/>
        <w:rPr>
          <w:rFonts w:ascii="Arial" w:hAnsi="Arial" w:cs="Arial"/>
          <w:b w:val="0"/>
          <w:sz w:val="20"/>
        </w:rPr>
      </w:pPr>
      <w:r>
        <w:rPr>
          <w:rFonts w:ascii="Arial" w:hAnsi="Arial" w:cs="Arial"/>
          <w:b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424C57" wp14:editId="2997B28C">
                <wp:simplePos x="0" y="0"/>
                <wp:positionH relativeFrom="column">
                  <wp:posOffset>5250696</wp:posOffset>
                </wp:positionH>
                <wp:positionV relativeFrom="paragraph">
                  <wp:posOffset>215000</wp:posOffset>
                </wp:positionV>
                <wp:extent cx="318976" cy="212651"/>
                <wp:effectExtent l="0" t="0" r="24130" b="16510"/>
                <wp:wrapNone/>
                <wp:docPr id="57772843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976" cy="21265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00F398" id="Rectangle 1" o:spid="_x0000_s1026" style="position:absolute;margin-left:413.45pt;margin-top:16.95pt;width:25.1pt;height:16.7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" fillcolor="white [3212]" strokecolor="black [3213]" strokeweight="1pt"/>
            </w:pict>
          </mc:Fallback>
        </mc:AlternateContent>
      </w:r>
      <w:r>
        <w:rPr>
          <w:rFonts w:ascii="Arial" w:hAnsi="Arial" w:cs="Arial"/>
          <w:b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BF52F9B" wp14:editId="361B9F03">
                <wp:simplePos x="0" y="0"/>
                <wp:positionH relativeFrom="column">
                  <wp:posOffset>4303956</wp:posOffset>
                </wp:positionH>
                <wp:positionV relativeFrom="paragraph">
                  <wp:posOffset>214955</wp:posOffset>
                </wp:positionV>
                <wp:extent cx="318976" cy="212651"/>
                <wp:effectExtent l="0" t="0" r="24130" b="16510"/>
                <wp:wrapNone/>
                <wp:docPr id="4725511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976" cy="21265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6F4901" id="Rectangle 1" o:spid="_x0000_s1026" style="position:absolute;margin-left:338.9pt;margin-top:16.95pt;width:25.1pt;height:16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" fillcolor="white [3212]" strokecolor="black [3213]" strokeweight="1pt"/>
            </w:pict>
          </mc:Fallback>
        </mc:AlternateContent>
      </w:r>
      <w:r>
        <w:rPr>
          <w:rFonts w:ascii="Arial" w:hAnsi="Arial" w:cs="Arial"/>
          <w:b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F7C5B3" wp14:editId="762886D3">
                <wp:simplePos x="0" y="0"/>
                <wp:positionH relativeFrom="column">
                  <wp:posOffset>3006710</wp:posOffset>
                </wp:positionH>
                <wp:positionV relativeFrom="paragraph">
                  <wp:posOffset>204160</wp:posOffset>
                </wp:positionV>
                <wp:extent cx="318976" cy="212651"/>
                <wp:effectExtent l="0" t="0" r="24130" b="16510"/>
                <wp:wrapNone/>
                <wp:docPr id="19099572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976" cy="21265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2AF887" id="Rectangle 1" o:spid="_x0000_s1026" style="position:absolute;margin-left:236.75pt;margin-top:16.1pt;width:25.1pt;height:16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" fillcolor="white [3212]" strokecolor="black [3213]" strokeweight="1pt"/>
            </w:pict>
          </mc:Fallback>
        </mc:AlternateContent>
      </w:r>
      <w:r>
        <w:rPr>
          <w:rFonts w:ascii="Arial" w:hAnsi="Arial" w:cs="Arial"/>
          <w:b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6DE005" wp14:editId="55CAB997">
                <wp:simplePos x="0" y="0"/>
                <wp:positionH relativeFrom="column">
                  <wp:posOffset>1647825</wp:posOffset>
                </wp:positionH>
                <wp:positionV relativeFrom="paragraph">
                  <wp:posOffset>197012</wp:posOffset>
                </wp:positionV>
                <wp:extent cx="318770" cy="212090"/>
                <wp:effectExtent l="0" t="0" r="24130" b="16510"/>
                <wp:wrapNone/>
                <wp:docPr id="8645717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770" cy="2120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099887" id="Rectangle 1" o:spid="_x0000_s1026" style="position:absolute;margin-left:129.75pt;margin-top:15.5pt;width:25.1pt;height:16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" fillcolor="white [3212]" strokecolor="black [3213]" strokeweight="1pt"/>
            </w:pict>
          </mc:Fallback>
        </mc:AlternateContent>
      </w:r>
      <w:r>
        <w:rPr>
          <w:rFonts w:ascii="Arial" w:hAnsi="Arial" w:cs="Arial"/>
          <w:b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EEA31B" wp14:editId="05D8DC37">
                <wp:simplePos x="0" y="0"/>
                <wp:positionH relativeFrom="column">
                  <wp:posOffset>887878</wp:posOffset>
                </wp:positionH>
                <wp:positionV relativeFrom="paragraph">
                  <wp:posOffset>179720</wp:posOffset>
                </wp:positionV>
                <wp:extent cx="318976" cy="212651"/>
                <wp:effectExtent l="0" t="0" r="24130" b="16510"/>
                <wp:wrapNone/>
                <wp:docPr id="195282528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976" cy="21265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A6366A" id="Rectangle 1" o:spid="_x0000_s1026" style="position:absolute;margin-left:69.9pt;margin-top:14.15pt;width:25.1pt;height:16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" fillcolor="white [3212]" strokecolor="black [3213]" strokeweight="1pt"/>
            </w:pict>
          </mc:Fallback>
        </mc:AlternateContent>
      </w:r>
      <w:r w:rsidR="004F022E">
        <w:rPr>
          <w:rFonts w:ascii="Arial" w:hAnsi="Arial" w:cs="Arial"/>
          <w:b w:val="0"/>
          <w:sz w:val="20"/>
        </w:rPr>
        <w:t>Tick box</w:t>
      </w:r>
      <w:r w:rsidR="003A0BB9">
        <w:rPr>
          <w:rFonts w:ascii="Arial" w:hAnsi="Arial" w:cs="Arial"/>
          <w:b w:val="0"/>
          <w:sz w:val="20"/>
        </w:rPr>
        <w:t>es</w:t>
      </w:r>
      <w:r w:rsidR="004F022E">
        <w:rPr>
          <w:rFonts w:ascii="Arial" w:hAnsi="Arial" w:cs="Arial"/>
          <w:b w:val="0"/>
          <w:sz w:val="20"/>
        </w:rPr>
        <w:t xml:space="preserve"> for any additional requirements</w:t>
      </w:r>
    </w:p>
    <w:p w14:paraId="3C7C9B3D" w14:textId="2BE6DF50" w:rsidR="004915D5" w:rsidRPr="004915D5" w:rsidRDefault="004915D5" w:rsidP="0021773F">
      <w:pPr>
        <w:shd w:val="clear" w:color="auto" w:fill="FFFFFF" w:themeFill="background1"/>
        <w:tabs>
          <w:tab w:val="left" w:pos="2694"/>
          <w:tab w:val="left" w:pos="4962"/>
          <w:tab w:val="left" w:pos="8364"/>
        </w:tabs>
        <w:spacing w:line="480" w:lineRule="auto"/>
        <w:ind w:left="-284" w:right="-447" w:firstLine="426"/>
        <w:rPr>
          <w:rFonts w:ascii="Arial" w:hAnsi="Arial" w:cs="Arial"/>
          <w:b/>
        </w:rPr>
      </w:pPr>
      <w:r w:rsidRPr="003A0BB9">
        <w:rPr>
          <w:rFonts w:ascii="Arial" w:hAnsi="Arial" w:cs="Arial"/>
          <w:b/>
        </w:rPr>
        <w:t>Follow Spot</w:t>
      </w:r>
      <w:r w:rsidR="00890427">
        <w:rPr>
          <w:rFonts w:ascii="Arial" w:hAnsi="Arial" w:cs="Arial"/>
          <w:b/>
        </w:rPr>
        <w:t xml:space="preserve">               </w:t>
      </w:r>
      <w:r w:rsidRPr="003A0BB9">
        <w:rPr>
          <w:rFonts w:ascii="Arial" w:hAnsi="Arial" w:cs="Arial"/>
          <w:b/>
        </w:rPr>
        <w:t>UV</w:t>
      </w:r>
      <w:r w:rsidR="00890427">
        <w:rPr>
          <w:rFonts w:ascii="Arial" w:hAnsi="Arial" w:cs="Arial"/>
          <w:b/>
        </w:rPr>
        <w:t xml:space="preserve">                     </w:t>
      </w:r>
      <w:r w:rsidRPr="003A0BB9">
        <w:rPr>
          <w:rFonts w:ascii="Arial" w:hAnsi="Arial" w:cs="Arial"/>
          <w:b/>
        </w:rPr>
        <w:t>Mirror Ball</w:t>
      </w:r>
      <w:r w:rsidR="00890427">
        <w:rPr>
          <w:rFonts w:ascii="Arial" w:hAnsi="Arial" w:cs="Arial"/>
          <w:b/>
        </w:rPr>
        <w:t xml:space="preserve">                    </w:t>
      </w:r>
      <w:r w:rsidRPr="003A0BB9">
        <w:rPr>
          <w:rFonts w:ascii="Arial" w:hAnsi="Arial" w:cs="Arial"/>
          <w:b/>
        </w:rPr>
        <w:t xml:space="preserve">Projector </w:t>
      </w:r>
      <w:r w:rsidR="00890427">
        <w:rPr>
          <w:rFonts w:ascii="Arial" w:hAnsi="Arial" w:cs="Arial"/>
          <w:b/>
        </w:rPr>
        <w:t xml:space="preserve">                   Haze</w:t>
      </w:r>
    </w:p>
    <w:tbl>
      <w:tblPr>
        <w:tblStyle w:val="TableGrid"/>
        <w:tblW w:w="10916" w:type="dxa"/>
        <w:tblInd w:w="-318" w:type="dxa"/>
        <w:tblLook w:val="04A0" w:firstRow="1" w:lastRow="0" w:firstColumn="1" w:lastColumn="0" w:noHBand="0" w:noVBand="1"/>
      </w:tblPr>
      <w:tblGrid>
        <w:gridCol w:w="852"/>
        <w:gridCol w:w="2409"/>
        <w:gridCol w:w="2977"/>
        <w:gridCol w:w="2977"/>
        <w:gridCol w:w="1701"/>
      </w:tblGrid>
      <w:tr w:rsidR="004915D5" w:rsidRPr="004915D5" w14:paraId="0EB72E82" w14:textId="77777777" w:rsidTr="004915D5">
        <w:tc>
          <w:tcPr>
            <w:tcW w:w="852" w:type="dxa"/>
          </w:tcPr>
          <w:p w14:paraId="66B2B983" w14:textId="18CA58C3" w:rsidR="004915D5" w:rsidRP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Cue</w:t>
            </w:r>
          </w:p>
        </w:tc>
        <w:tc>
          <w:tcPr>
            <w:tcW w:w="2409" w:type="dxa"/>
          </w:tcPr>
          <w:p w14:paraId="7183CCAD" w14:textId="33E8B3EF" w:rsidR="004915D5" w:rsidRPr="004915D5" w:rsidRDefault="007E5A7C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977" w:type="dxa"/>
          </w:tcPr>
          <w:p w14:paraId="79DB1DF0" w14:textId="77777777" w:rsid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What lights turn ON</w:t>
            </w:r>
          </w:p>
          <w:p w14:paraId="684FECE0" w14:textId="6F9B9FB1" w:rsidR="004915D5" w:rsidRPr="004915D5" w:rsidRDefault="004915D5" w:rsidP="004911C2">
            <w:pPr>
              <w:spacing w:before="120"/>
              <w:jc w:val="center"/>
              <w:rPr>
                <w:rFonts w:ascii="Arial" w:hAnsi="Arial" w:cs="Arial"/>
                <w:bCs/>
              </w:rPr>
            </w:pPr>
            <w:r w:rsidRPr="004915D5">
              <w:rPr>
                <w:rFonts w:ascii="Arial" w:hAnsi="Arial" w:cs="Arial"/>
                <w:bCs/>
                <w:sz w:val="16"/>
                <w:szCs w:val="16"/>
              </w:rPr>
              <w:t>If it doesn’t change don’t mention it!</w:t>
            </w:r>
          </w:p>
        </w:tc>
        <w:tc>
          <w:tcPr>
            <w:tcW w:w="2977" w:type="dxa"/>
          </w:tcPr>
          <w:p w14:paraId="318598CE" w14:textId="77777777" w:rsid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What lights turn OFF</w:t>
            </w:r>
          </w:p>
          <w:p w14:paraId="5D3F3A18" w14:textId="6D43DD0B" w:rsidR="004915D5" w:rsidRP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Cs/>
                <w:sz w:val="16"/>
                <w:szCs w:val="16"/>
              </w:rPr>
              <w:t>If it doesn’t change don’t mention it!</w:t>
            </w:r>
          </w:p>
        </w:tc>
        <w:tc>
          <w:tcPr>
            <w:tcW w:w="1701" w:type="dxa"/>
          </w:tcPr>
          <w:p w14:paraId="5DA49A10" w14:textId="11EBA56E" w:rsidR="004915D5" w:rsidRPr="004915D5" w:rsidRDefault="004915D5" w:rsidP="004911C2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When</w:t>
            </w:r>
          </w:p>
        </w:tc>
      </w:tr>
      <w:tr w:rsidR="007E5A7C" w14:paraId="6CC053C7" w14:textId="77777777" w:rsidTr="004915D5">
        <w:tc>
          <w:tcPr>
            <w:tcW w:w="852" w:type="dxa"/>
          </w:tcPr>
          <w:p w14:paraId="03FAE81D" w14:textId="66F1BF69" w:rsidR="007E5A7C" w:rsidRPr="004915D5" w:rsidRDefault="007E5A7C" w:rsidP="004911C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set</w:t>
            </w:r>
          </w:p>
        </w:tc>
        <w:tc>
          <w:tcPr>
            <w:tcW w:w="2409" w:type="dxa"/>
          </w:tcPr>
          <w:p w14:paraId="4BA753C9" w14:textId="77777777" w:rsidR="007E5A7C" w:rsidRDefault="007E5A7C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6D462926" w14:textId="77777777" w:rsidR="007E5A7C" w:rsidRDefault="007E5A7C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37A57C8F" w14:textId="77777777" w:rsidR="007E5A7C" w:rsidRDefault="007E5A7C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701" w:type="dxa"/>
          </w:tcPr>
          <w:p w14:paraId="62A84733" w14:textId="77777777" w:rsidR="007E5A7C" w:rsidRDefault="007E5A7C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4915D5" w14:paraId="226CEB04" w14:textId="77777777" w:rsidTr="004915D5">
        <w:tc>
          <w:tcPr>
            <w:tcW w:w="852" w:type="dxa"/>
          </w:tcPr>
          <w:p w14:paraId="247FEAC6" w14:textId="18362DED" w:rsidR="004915D5" w:rsidRPr="004915D5" w:rsidRDefault="004915D5" w:rsidP="004911C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409" w:type="dxa"/>
          </w:tcPr>
          <w:p w14:paraId="5A5E7496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74AB8358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72DAB389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701" w:type="dxa"/>
          </w:tcPr>
          <w:p w14:paraId="4B26969D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4915D5" w14:paraId="2B0C6525" w14:textId="77777777" w:rsidTr="004915D5">
        <w:tc>
          <w:tcPr>
            <w:tcW w:w="852" w:type="dxa"/>
          </w:tcPr>
          <w:p w14:paraId="4780B419" w14:textId="718CA314" w:rsidR="004915D5" w:rsidRPr="004915D5" w:rsidRDefault="004915D5" w:rsidP="004911C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 w:rsidRPr="004915D5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409" w:type="dxa"/>
          </w:tcPr>
          <w:p w14:paraId="2F89ED0A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595756D2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06AAAD5B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701" w:type="dxa"/>
          </w:tcPr>
          <w:p w14:paraId="5CC92139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4915D5" w14:paraId="40ED3634" w14:textId="77777777" w:rsidTr="004915D5">
        <w:tc>
          <w:tcPr>
            <w:tcW w:w="852" w:type="dxa"/>
          </w:tcPr>
          <w:p w14:paraId="15910354" w14:textId="3B592922" w:rsidR="004915D5" w:rsidRPr="004915D5" w:rsidRDefault="004915D5" w:rsidP="004911C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409" w:type="dxa"/>
          </w:tcPr>
          <w:p w14:paraId="77395A8B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6E538D11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1657A7B6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701" w:type="dxa"/>
          </w:tcPr>
          <w:p w14:paraId="3BC99F33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4915D5" w14:paraId="02DCF36A" w14:textId="77777777" w:rsidTr="004915D5">
        <w:tc>
          <w:tcPr>
            <w:tcW w:w="852" w:type="dxa"/>
          </w:tcPr>
          <w:p w14:paraId="67453816" w14:textId="668BC25C" w:rsidR="004915D5" w:rsidRPr="004915D5" w:rsidRDefault="004915D5" w:rsidP="004911C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2409" w:type="dxa"/>
          </w:tcPr>
          <w:p w14:paraId="6585A3F8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52F04439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66762475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701" w:type="dxa"/>
          </w:tcPr>
          <w:p w14:paraId="5D618FF8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4915D5" w14:paraId="19358CC8" w14:textId="77777777" w:rsidTr="004915D5">
        <w:tc>
          <w:tcPr>
            <w:tcW w:w="852" w:type="dxa"/>
          </w:tcPr>
          <w:p w14:paraId="7172E692" w14:textId="1AAC286E" w:rsidR="004915D5" w:rsidRPr="004915D5" w:rsidRDefault="004915D5" w:rsidP="004911C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2409" w:type="dxa"/>
          </w:tcPr>
          <w:p w14:paraId="600470AA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256323D1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6761DEA4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701" w:type="dxa"/>
          </w:tcPr>
          <w:p w14:paraId="30A731FD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4915D5" w14:paraId="601E62CF" w14:textId="77777777" w:rsidTr="004915D5">
        <w:tc>
          <w:tcPr>
            <w:tcW w:w="852" w:type="dxa"/>
          </w:tcPr>
          <w:p w14:paraId="36668E47" w14:textId="5997B1BE" w:rsidR="004915D5" w:rsidRPr="004915D5" w:rsidRDefault="004915D5" w:rsidP="004911C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2409" w:type="dxa"/>
          </w:tcPr>
          <w:p w14:paraId="176D076C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4CC2749A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5B0024E4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701" w:type="dxa"/>
          </w:tcPr>
          <w:p w14:paraId="2F941CB7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4915D5" w14:paraId="05F3EA95" w14:textId="77777777" w:rsidTr="004915D5">
        <w:tc>
          <w:tcPr>
            <w:tcW w:w="852" w:type="dxa"/>
          </w:tcPr>
          <w:p w14:paraId="08C1803C" w14:textId="2B8A9F31" w:rsidR="004915D5" w:rsidRPr="004915D5" w:rsidRDefault="004915D5" w:rsidP="004911C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2409" w:type="dxa"/>
          </w:tcPr>
          <w:p w14:paraId="026139E5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66F6AD3A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20607C44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701" w:type="dxa"/>
          </w:tcPr>
          <w:p w14:paraId="308C004A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4915D5" w14:paraId="6895DED8" w14:textId="77777777" w:rsidTr="004915D5">
        <w:tc>
          <w:tcPr>
            <w:tcW w:w="852" w:type="dxa"/>
          </w:tcPr>
          <w:p w14:paraId="5860C183" w14:textId="5D23725A" w:rsidR="004915D5" w:rsidRDefault="004915D5" w:rsidP="004911C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2409" w:type="dxa"/>
          </w:tcPr>
          <w:p w14:paraId="12ECA9F7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1C41275F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0A903BA9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701" w:type="dxa"/>
          </w:tcPr>
          <w:p w14:paraId="5A4D7532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4915D5" w14:paraId="72E27A50" w14:textId="77777777" w:rsidTr="004915D5">
        <w:tc>
          <w:tcPr>
            <w:tcW w:w="852" w:type="dxa"/>
          </w:tcPr>
          <w:p w14:paraId="2C9D9564" w14:textId="33E6D777" w:rsidR="004915D5" w:rsidRDefault="004915D5" w:rsidP="004911C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</w:t>
            </w:r>
          </w:p>
        </w:tc>
        <w:tc>
          <w:tcPr>
            <w:tcW w:w="2409" w:type="dxa"/>
          </w:tcPr>
          <w:p w14:paraId="3478F97E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20081A49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71E52F3E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701" w:type="dxa"/>
          </w:tcPr>
          <w:p w14:paraId="00525DBB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4915D5" w14:paraId="147DDA57" w14:textId="77777777" w:rsidTr="004915D5">
        <w:tc>
          <w:tcPr>
            <w:tcW w:w="852" w:type="dxa"/>
          </w:tcPr>
          <w:p w14:paraId="69A0DADE" w14:textId="15886FFC" w:rsidR="004915D5" w:rsidRDefault="004915D5" w:rsidP="004911C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</w:t>
            </w:r>
          </w:p>
        </w:tc>
        <w:tc>
          <w:tcPr>
            <w:tcW w:w="2409" w:type="dxa"/>
          </w:tcPr>
          <w:p w14:paraId="5AF958BA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2ACDCEDC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348587FE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701" w:type="dxa"/>
          </w:tcPr>
          <w:p w14:paraId="01BEEC5A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4915D5" w14:paraId="23B34327" w14:textId="77777777" w:rsidTr="004915D5">
        <w:tc>
          <w:tcPr>
            <w:tcW w:w="852" w:type="dxa"/>
          </w:tcPr>
          <w:p w14:paraId="32BCE3F5" w14:textId="71100C75" w:rsidR="004915D5" w:rsidRDefault="004915D5" w:rsidP="004911C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</w:t>
            </w:r>
          </w:p>
        </w:tc>
        <w:tc>
          <w:tcPr>
            <w:tcW w:w="2409" w:type="dxa"/>
          </w:tcPr>
          <w:p w14:paraId="1381E9CD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79F30EFF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7C934F4F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701" w:type="dxa"/>
          </w:tcPr>
          <w:p w14:paraId="3A568183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4915D5" w14:paraId="0D1EAF39" w14:textId="77777777" w:rsidTr="004915D5">
        <w:tc>
          <w:tcPr>
            <w:tcW w:w="852" w:type="dxa"/>
          </w:tcPr>
          <w:p w14:paraId="6E50DF1F" w14:textId="0BC5D4E4" w:rsidR="004915D5" w:rsidRDefault="004915D5" w:rsidP="004911C2">
            <w:pPr>
              <w:spacing w:line="60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2</w:t>
            </w:r>
          </w:p>
        </w:tc>
        <w:tc>
          <w:tcPr>
            <w:tcW w:w="2409" w:type="dxa"/>
          </w:tcPr>
          <w:p w14:paraId="2F8C8A45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3DA14305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2977" w:type="dxa"/>
          </w:tcPr>
          <w:p w14:paraId="6E94FB5E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701" w:type="dxa"/>
          </w:tcPr>
          <w:p w14:paraId="647C3C35" w14:textId="77777777" w:rsidR="004915D5" w:rsidRDefault="004915D5" w:rsidP="004915D5">
            <w:pPr>
              <w:spacing w:line="600" w:lineRule="auto"/>
              <w:rPr>
                <w:rFonts w:ascii="Arial" w:hAnsi="Arial" w:cs="Arial"/>
                <w:b/>
                <w:u w:val="single"/>
              </w:rPr>
            </w:pPr>
          </w:p>
        </w:tc>
      </w:tr>
    </w:tbl>
    <w:p w14:paraId="6E3016F6" w14:textId="77777777" w:rsidR="004911C2" w:rsidRDefault="004911C2" w:rsidP="006A4FDC">
      <w:pPr>
        <w:rPr>
          <w:rFonts w:ascii="Arial" w:hAnsi="Arial" w:cs="Arial"/>
          <w:b/>
          <w:u w:val="single"/>
        </w:rPr>
      </w:pPr>
    </w:p>
    <w:p w14:paraId="6168FC16" w14:textId="3FA669A8" w:rsidR="006A4FDC" w:rsidRPr="009620E4" w:rsidRDefault="006A4FDC" w:rsidP="006A4FDC">
      <w:pPr>
        <w:rPr>
          <w:rFonts w:ascii="Arial" w:hAnsi="Arial" w:cs="Arial"/>
        </w:rPr>
      </w:pPr>
      <w:r w:rsidRPr="009620E4">
        <w:rPr>
          <w:rFonts w:ascii="Arial" w:hAnsi="Arial" w:cs="Arial"/>
          <w:b/>
          <w:u w:val="single"/>
        </w:rPr>
        <w:t>PLEASE NOTE</w:t>
      </w:r>
      <w:r w:rsidRPr="009620E4">
        <w:rPr>
          <w:rFonts w:ascii="Arial" w:hAnsi="Arial" w:cs="Arial"/>
        </w:rPr>
        <w:t>:</w:t>
      </w:r>
    </w:p>
    <w:p w14:paraId="139BD307" w14:textId="112B7B56" w:rsidR="006A4FDC" w:rsidRPr="00F067E6" w:rsidRDefault="006A4FDC" w:rsidP="006A4FDC">
      <w:pPr>
        <w:numPr>
          <w:ilvl w:val="0"/>
          <w:numId w:val="1"/>
        </w:numPr>
        <w:rPr>
          <w:rFonts w:ascii="Arial" w:hAnsi="Arial" w:cs="Arial"/>
        </w:rPr>
      </w:pPr>
      <w:r w:rsidRPr="00F067E6">
        <w:rPr>
          <w:rFonts w:ascii="Arial" w:hAnsi="Arial" w:cs="Arial"/>
        </w:rPr>
        <w:t>A separate sheet must be completed for each competitor</w:t>
      </w:r>
      <w:r w:rsidR="00A25641">
        <w:rPr>
          <w:rFonts w:ascii="Arial" w:hAnsi="Arial" w:cs="Arial"/>
        </w:rPr>
        <w:t>/performance</w:t>
      </w:r>
      <w:r w:rsidRPr="00F067E6">
        <w:rPr>
          <w:rFonts w:ascii="Arial" w:hAnsi="Arial" w:cs="Arial"/>
        </w:rPr>
        <w:t>.</w:t>
      </w:r>
    </w:p>
    <w:p w14:paraId="5BFB70C2" w14:textId="77777777" w:rsidR="006A4FDC" w:rsidRPr="00F067E6" w:rsidRDefault="006A4FDC" w:rsidP="006A4FDC">
      <w:pPr>
        <w:numPr>
          <w:ilvl w:val="0"/>
          <w:numId w:val="1"/>
        </w:numPr>
        <w:rPr>
          <w:rFonts w:ascii="Arial" w:hAnsi="Arial" w:cs="Arial"/>
        </w:rPr>
      </w:pPr>
      <w:r w:rsidRPr="00F067E6">
        <w:rPr>
          <w:rFonts w:ascii="Arial" w:hAnsi="Arial" w:cs="Arial"/>
        </w:rPr>
        <w:t>Spotlights must be referred to by number (1 – 9). Each spotlight change is one cue.</w:t>
      </w:r>
    </w:p>
    <w:p w14:paraId="5821ABAD" w14:textId="77777777" w:rsidR="006A4FDC" w:rsidRPr="00F067E6" w:rsidRDefault="006A4FDC" w:rsidP="006A4FDC">
      <w:pPr>
        <w:numPr>
          <w:ilvl w:val="0"/>
          <w:numId w:val="1"/>
        </w:numPr>
        <w:rPr>
          <w:rFonts w:ascii="Arial" w:hAnsi="Arial" w:cs="Arial"/>
        </w:rPr>
      </w:pPr>
      <w:r w:rsidRPr="00F067E6">
        <w:rPr>
          <w:rFonts w:ascii="Arial" w:hAnsi="Arial" w:cs="Arial"/>
        </w:rPr>
        <w:t xml:space="preserve">Cues, </w:t>
      </w:r>
      <w:r w:rsidRPr="00F067E6">
        <w:rPr>
          <w:rFonts w:ascii="Arial" w:hAnsi="Arial" w:cs="Arial"/>
          <w:b/>
        </w:rPr>
        <w:t>maximum of 12</w:t>
      </w:r>
      <w:r w:rsidRPr="00F067E6">
        <w:rPr>
          <w:rFonts w:ascii="Arial" w:hAnsi="Arial" w:cs="Arial"/>
        </w:rPr>
        <w:t>. Beyond that nothing will happen.</w:t>
      </w:r>
    </w:p>
    <w:p w14:paraId="1EC3E697" w14:textId="7FAA8AB2" w:rsidR="006A4FDC" w:rsidRPr="00F067E6" w:rsidRDefault="006A4FDC" w:rsidP="006A4FDC">
      <w:pPr>
        <w:numPr>
          <w:ilvl w:val="0"/>
          <w:numId w:val="1"/>
        </w:numPr>
        <w:rPr>
          <w:rFonts w:ascii="Arial" w:hAnsi="Arial" w:cs="Arial"/>
        </w:rPr>
      </w:pPr>
      <w:r w:rsidRPr="00F067E6">
        <w:rPr>
          <w:rFonts w:ascii="Arial" w:hAnsi="Arial" w:cs="Arial"/>
        </w:rPr>
        <w:t xml:space="preserve">When calling your cues please first say </w:t>
      </w:r>
      <w:r w:rsidRPr="00F067E6">
        <w:rPr>
          <w:rFonts w:ascii="Arial" w:hAnsi="Arial" w:cs="Arial"/>
          <w:b/>
        </w:rPr>
        <w:t xml:space="preserve">“STANDBY CUE NUMBER ---” </w:t>
      </w:r>
      <w:r w:rsidRPr="00F067E6">
        <w:rPr>
          <w:rFonts w:ascii="Arial" w:hAnsi="Arial" w:cs="Arial"/>
        </w:rPr>
        <w:t xml:space="preserve">approximately </w:t>
      </w:r>
      <w:r>
        <w:rPr>
          <w:rFonts w:ascii="Arial" w:hAnsi="Arial" w:cs="Arial"/>
        </w:rPr>
        <w:t>30</w:t>
      </w:r>
      <w:r w:rsidRPr="00F067E6">
        <w:rPr>
          <w:rFonts w:ascii="Arial" w:hAnsi="Arial" w:cs="Arial"/>
        </w:rPr>
        <w:t xml:space="preserve"> seconds before the cue is to occur.  When you want the </w:t>
      </w:r>
      <w:r>
        <w:rPr>
          <w:rFonts w:ascii="Arial" w:hAnsi="Arial" w:cs="Arial"/>
        </w:rPr>
        <w:t>cue to be activated say,</w:t>
      </w:r>
      <w:r w:rsidRPr="00F067E6">
        <w:rPr>
          <w:rFonts w:ascii="Arial" w:hAnsi="Arial" w:cs="Arial"/>
        </w:rPr>
        <w:t xml:space="preserve"> “</w:t>
      </w:r>
      <w:r w:rsidRPr="00F067E6">
        <w:rPr>
          <w:rFonts w:ascii="Arial" w:hAnsi="Arial" w:cs="Arial"/>
          <w:b/>
        </w:rPr>
        <w:t>CUE NUMBER -- GO.”</w:t>
      </w:r>
    </w:p>
    <w:p w14:paraId="5C71E10E" w14:textId="0B5D6612" w:rsidR="006A4FDC" w:rsidRPr="00F067E6" w:rsidRDefault="006A4FDC" w:rsidP="006A4FDC">
      <w:pPr>
        <w:numPr>
          <w:ilvl w:val="0"/>
          <w:numId w:val="1"/>
        </w:numPr>
        <w:rPr>
          <w:rFonts w:ascii="Arial" w:hAnsi="Arial" w:cs="Arial"/>
        </w:rPr>
      </w:pPr>
      <w:r w:rsidRPr="00F067E6">
        <w:rPr>
          <w:rFonts w:ascii="Arial" w:hAnsi="Arial" w:cs="Arial"/>
          <w:b/>
        </w:rPr>
        <w:t xml:space="preserve">Completed lighting </w:t>
      </w:r>
      <w:r>
        <w:rPr>
          <w:rFonts w:ascii="Arial" w:hAnsi="Arial" w:cs="Arial"/>
          <w:b/>
        </w:rPr>
        <w:t>form</w:t>
      </w:r>
      <w:r w:rsidRPr="00F067E6">
        <w:rPr>
          <w:rFonts w:ascii="Arial" w:hAnsi="Arial" w:cs="Arial"/>
          <w:b/>
        </w:rPr>
        <w:t xml:space="preserve"> </w:t>
      </w:r>
      <w:r w:rsidR="00A25641">
        <w:rPr>
          <w:rFonts w:ascii="Arial" w:hAnsi="Arial" w:cs="Arial"/>
          <w:b/>
        </w:rPr>
        <w:t>MUST</w:t>
      </w:r>
      <w:r w:rsidRPr="00F067E6">
        <w:rPr>
          <w:rFonts w:ascii="Arial" w:hAnsi="Arial" w:cs="Arial"/>
          <w:b/>
        </w:rPr>
        <w:t xml:space="preserve"> be </w:t>
      </w:r>
      <w:r w:rsidRPr="006E2ABE">
        <w:rPr>
          <w:rFonts w:ascii="Arial" w:hAnsi="Arial" w:cs="Arial"/>
          <w:b/>
        </w:rPr>
        <w:t xml:space="preserve">submitted to </w:t>
      </w:r>
      <w:r w:rsidRPr="006E2ABE">
        <w:rPr>
          <w:rFonts w:ascii="Arial" w:hAnsi="Arial" w:cs="Arial"/>
          <w:b/>
          <w:u w:val="single"/>
        </w:rPr>
        <w:t>RSSS</w:t>
      </w:r>
      <w:r w:rsidRPr="006E2ABE"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bCs/>
        </w:rPr>
        <w:t>b</w:t>
      </w:r>
      <w:r w:rsidRPr="006E2ABE">
        <w:rPr>
          <w:rFonts w:ascii="Arial" w:hAnsi="Arial" w:cs="Arial"/>
          <w:b/>
          <w:bCs/>
        </w:rPr>
        <w:t xml:space="preserve">y </w:t>
      </w:r>
      <w:r w:rsidR="00890427">
        <w:rPr>
          <w:rFonts w:ascii="Arial" w:hAnsi="Arial" w:cs="Arial"/>
          <w:b/>
          <w:bCs/>
          <w:color w:val="FF0000"/>
        </w:rPr>
        <w:t>September 1st</w:t>
      </w:r>
    </w:p>
    <w:p w14:paraId="17D3CAC1" w14:textId="63845C2F" w:rsidR="006A4FDC" w:rsidRPr="00A25641" w:rsidRDefault="006A4FDC" w:rsidP="006A4FDC">
      <w:pPr>
        <w:numPr>
          <w:ilvl w:val="0"/>
          <w:numId w:val="1"/>
        </w:numPr>
        <w:rPr>
          <w:rFonts w:ascii="Arial" w:hAnsi="Arial" w:cs="Arial"/>
          <w:b/>
          <w:color w:val="FF0000"/>
        </w:rPr>
      </w:pPr>
      <w:r w:rsidRPr="00A25641">
        <w:rPr>
          <w:rFonts w:ascii="Arial" w:hAnsi="Arial" w:cs="Arial"/>
          <w:b/>
          <w:bCs/>
          <w:color w:val="FF0000"/>
        </w:rPr>
        <w:t xml:space="preserve">No </w:t>
      </w:r>
      <w:r w:rsidR="00A25641" w:rsidRPr="00A25641">
        <w:rPr>
          <w:rFonts w:ascii="Arial" w:hAnsi="Arial" w:cs="Arial"/>
          <w:b/>
          <w:bCs/>
          <w:color w:val="FF0000"/>
        </w:rPr>
        <w:t>c</w:t>
      </w:r>
      <w:r w:rsidRPr="00A25641">
        <w:rPr>
          <w:rFonts w:ascii="Arial" w:hAnsi="Arial" w:cs="Arial"/>
          <w:b/>
          <w:bCs/>
          <w:color w:val="FF0000"/>
        </w:rPr>
        <w:t xml:space="preserve">ue sheet </w:t>
      </w:r>
      <w:r w:rsidR="00A25641" w:rsidRPr="00A25641">
        <w:rPr>
          <w:rFonts w:ascii="Arial" w:hAnsi="Arial" w:cs="Arial"/>
          <w:b/>
          <w:bCs/>
          <w:color w:val="FF0000"/>
        </w:rPr>
        <w:t xml:space="preserve">by deadline </w:t>
      </w:r>
      <w:r w:rsidRPr="00A25641">
        <w:rPr>
          <w:rFonts w:ascii="Arial" w:hAnsi="Arial" w:cs="Arial"/>
          <w:b/>
          <w:bCs/>
          <w:color w:val="FF0000"/>
        </w:rPr>
        <w:t>means you get no special lighting!</w:t>
      </w:r>
      <w:r w:rsidR="00A25641" w:rsidRPr="00A25641">
        <w:rPr>
          <w:rFonts w:ascii="Arial" w:hAnsi="Arial" w:cs="Arial"/>
          <w:b/>
          <w:bCs/>
          <w:color w:val="FF0000"/>
        </w:rPr>
        <w:t xml:space="preserve">  </w:t>
      </w:r>
    </w:p>
    <w:p w14:paraId="3315FA79" w14:textId="77777777" w:rsidR="006A4FDC" w:rsidRPr="00890427" w:rsidRDefault="006A4FDC" w:rsidP="006A4FDC">
      <w:pPr>
        <w:numPr>
          <w:ilvl w:val="0"/>
          <w:numId w:val="1"/>
        </w:numPr>
        <w:rPr>
          <w:rFonts w:ascii="Arial" w:hAnsi="Arial" w:cs="Arial"/>
          <w:b/>
        </w:rPr>
      </w:pPr>
      <w:r w:rsidRPr="00617D4C">
        <w:rPr>
          <w:rFonts w:ascii="Arial" w:hAnsi="Arial" w:cs="Arial"/>
          <w:b/>
          <w:color w:val="FF0000"/>
          <w:u w:val="single"/>
        </w:rPr>
        <w:t>LIGHTING FORM WILL ONLY BE ACCEPTED IF TYPED</w:t>
      </w:r>
    </w:p>
    <w:p w14:paraId="29844EF8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5E4B39C4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599DAF89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426F790F" w14:textId="3C19C7F0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  <w:r>
        <w:rPr>
          <w:rFonts w:ascii="Arial" w:hAnsi="Arial" w:cs="Arial"/>
          <w:b/>
          <w:color w:val="FF0000"/>
          <w:u w:val="single"/>
        </w:rPr>
        <w:t>Fly’s Description (including weight and dimensions)</w:t>
      </w:r>
    </w:p>
    <w:p w14:paraId="6993C5C2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2FD1848D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32EF606A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0F05C25D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31340AD5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21D1ECA8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37F6CD72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7EF51E44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6A2021FE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3A528220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3F3E0721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422AC319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6B7F2951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0A974FE8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7DCD8AAC" w14:textId="77777777" w:rsidR="00890427" w:rsidRDefault="00890427" w:rsidP="00890427">
      <w:pPr>
        <w:rPr>
          <w:rFonts w:ascii="Arial" w:hAnsi="Arial" w:cs="Arial"/>
          <w:b/>
          <w:color w:val="FF0000"/>
          <w:u w:val="single"/>
        </w:rPr>
      </w:pPr>
    </w:p>
    <w:p w14:paraId="08AF92A0" w14:textId="3B633ED7" w:rsidR="00890427" w:rsidRPr="004915D5" w:rsidRDefault="00890427" w:rsidP="00890427">
      <w:pPr>
        <w:rPr>
          <w:rFonts w:ascii="Arial" w:hAnsi="Arial" w:cs="Arial"/>
          <w:b/>
        </w:rPr>
      </w:pPr>
      <w:r>
        <w:rPr>
          <w:rFonts w:ascii="Arial" w:hAnsi="Arial" w:cs="Arial"/>
          <w:b/>
          <w:color w:val="FF0000"/>
          <w:u w:val="single"/>
        </w:rPr>
        <w:t xml:space="preserve">Please advise of any props to be used so that a safety check can be completed in required (please specify if performers are to climb on this, </w:t>
      </w:r>
      <w:proofErr w:type="spellStart"/>
      <w:r>
        <w:rPr>
          <w:rFonts w:ascii="Arial" w:hAnsi="Arial" w:cs="Arial"/>
          <w:b/>
          <w:color w:val="FF0000"/>
          <w:u w:val="single"/>
        </w:rPr>
        <w:t>etc</w:t>
      </w:r>
      <w:proofErr w:type="spellEnd"/>
      <w:r>
        <w:rPr>
          <w:rFonts w:ascii="Arial" w:hAnsi="Arial" w:cs="Arial"/>
          <w:b/>
          <w:color w:val="FF0000"/>
          <w:u w:val="single"/>
        </w:rPr>
        <w:t>)</w:t>
      </w:r>
      <w:r w:rsidR="00D90BB8">
        <w:rPr>
          <w:rFonts w:ascii="Arial" w:hAnsi="Arial" w:cs="Arial"/>
          <w:b/>
          <w:color w:val="FF0000"/>
          <w:u w:val="single"/>
        </w:rPr>
        <w:t xml:space="preserve">  Risk Assessment </w:t>
      </w:r>
      <w:r w:rsidR="003928DD">
        <w:rPr>
          <w:rFonts w:ascii="Arial" w:hAnsi="Arial" w:cs="Arial"/>
          <w:b/>
          <w:color w:val="FF0000"/>
          <w:u w:val="single"/>
        </w:rPr>
        <w:t>must</w:t>
      </w:r>
      <w:r w:rsidR="00D90BB8">
        <w:rPr>
          <w:rFonts w:ascii="Arial" w:hAnsi="Arial" w:cs="Arial"/>
          <w:b/>
          <w:color w:val="FF0000"/>
          <w:u w:val="single"/>
        </w:rPr>
        <w:t xml:space="preserve"> be pr</w:t>
      </w:r>
      <w:r w:rsidR="003928DD">
        <w:rPr>
          <w:rFonts w:ascii="Arial" w:hAnsi="Arial" w:cs="Arial"/>
          <w:b/>
          <w:color w:val="FF0000"/>
          <w:u w:val="single"/>
        </w:rPr>
        <w:t>ovi</w:t>
      </w:r>
      <w:r w:rsidR="00D90BB8">
        <w:rPr>
          <w:rFonts w:ascii="Arial" w:hAnsi="Arial" w:cs="Arial"/>
          <w:b/>
          <w:color w:val="FF0000"/>
          <w:u w:val="single"/>
        </w:rPr>
        <w:t xml:space="preserve">ded if you </w:t>
      </w:r>
      <w:r w:rsidR="003928DD">
        <w:rPr>
          <w:rFonts w:ascii="Arial" w:hAnsi="Arial" w:cs="Arial"/>
          <w:b/>
          <w:color w:val="FF0000"/>
          <w:u w:val="single"/>
        </w:rPr>
        <w:t>stand, climb or perform on. ( Blocks and chairs are not included).</w:t>
      </w:r>
    </w:p>
    <w:sectPr w:rsidR="00890427" w:rsidRPr="004915D5" w:rsidSect="00A25641">
      <w:headerReference w:type="default" r:id="rId10"/>
      <w:pgSz w:w="11900" w:h="16820" w:code="9"/>
      <w:pgMar w:top="284" w:right="862" w:bottom="284" w:left="862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DF0F61" w14:textId="77777777" w:rsidR="00291A74" w:rsidRDefault="00291A74">
      <w:r>
        <w:separator/>
      </w:r>
    </w:p>
  </w:endnote>
  <w:endnote w:type="continuationSeparator" w:id="0">
    <w:p w14:paraId="0BD132A3" w14:textId="77777777" w:rsidR="00291A74" w:rsidRDefault="00291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1D860" w14:textId="77777777" w:rsidR="00291A74" w:rsidRDefault="00291A74">
      <w:r>
        <w:separator/>
      </w:r>
    </w:p>
  </w:footnote>
  <w:footnote w:type="continuationSeparator" w:id="0">
    <w:p w14:paraId="4552BE16" w14:textId="77777777" w:rsidR="00291A74" w:rsidRDefault="00291A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15" w:type="dxa"/>
      <w:tblInd w:w="108" w:type="dxa"/>
      <w:tblLook w:val="01E0" w:firstRow="1" w:lastRow="1" w:firstColumn="1" w:lastColumn="1" w:noHBand="0" w:noVBand="0"/>
    </w:tblPr>
    <w:tblGrid>
      <w:gridCol w:w="2059"/>
      <w:gridCol w:w="7556"/>
    </w:tblGrid>
    <w:tr w:rsidR="000F46E9" w14:paraId="169E6DE9" w14:textId="77777777" w:rsidTr="00635338">
      <w:trPr>
        <w:trHeight w:val="1356"/>
      </w:trPr>
      <w:tc>
        <w:tcPr>
          <w:tcW w:w="2059" w:type="dxa"/>
        </w:tcPr>
        <w:p w14:paraId="3A24628E" w14:textId="3D0EBC97" w:rsidR="000F46E9" w:rsidRDefault="004911C2" w:rsidP="00632028">
          <w:pPr>
            <w:ind w:left="-108"/>
          </w:pPr>
          <w:r w:rsidRPr="0057444C">
            <w:rPr>
              <w:noProof/>
            </w:rPr>
            <w:drawing>
              <wp:inline distT="0" distB="0" distL="0" distR="0" wp14:anchorId="6E958CFE" wp14:editId="521140A9">
                <wp:extent cx="1234440" cy="820540"/>
                <wp:effectExtent l="0" t="0" r="3810" b="0"/>
                <wp:docPr id="1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5492" cy="8212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56" w:type="dxa"/>
        </w:tcPr>
        <w:p w14:paraId="20E5B00A" w14:textId="78AA1489" w:rsidR="000F46E9" w:rsidRPr="008A3474" w:rsidRDefault="000F46E9" w:rsidP="00635338">
          <w:pPr>
            <w:ind w:left="-434"/>
            <w:jc w:val="center"/>
            <w:rPr>
              <w:rFonts w:ascii="Arial" w:hAnsi="Arial" w:cs="Arial"/>
              <w:b/>
              <w:sz w:val="40"/>
            </w:rPr>
          </w:pPr>
          <w:r w:rsidRPr="008A3474">
            <w:rPr>
              <w:rFonts w:ascii="Arial" w:hAnsi="Arial" w:cs="Arial"/>
              <w:b/>
              <w:sz w:val="40"/>
            </w:rPr>
            <w:t>Lighti</w:t>
          </w:r>
          <w:r w:rsidR="00901CE7">
            <w:rPr>
              <w:rFonts w:ascii="Arial" w:hAnsi="Arial" w:cs="Arial"/>
              <w:b/>
              <w:sz w:val="40"/>
            </w:rPr>
            <w:t>ng</w:t>
          </w:r>
          <w:r w:rsidR="00890427">
            <w:rPr>
              <w:rFonts w:ascii="Arial" w:hAnsi="Arial" w:cs="Arial"/>
              <w:b/>
              <w:sz w:val="40"/>
            </w:rPr>
            <w:t xml:space="preserve"> and Extras</w:t>
          </w:r>
          <w:r w:rsidR="00901CE7">
            <w:rPr>
              <w:rFonts w:ascii="Arial" w:hAnsi="Arial" w:cs="Arial"/>
              <w:b/>
              <w:sz w:val="40"/>
            </w:rPr>
            <w:t xml:space="preserve"> Cue </w:t>
          </w:r>
          <w:r w:rsidR="004F022E">
            <w:rPr>
              <w:rFonts w:ascii="Arial" w:hAnsi="Arial" w:cs="Arial"/>
              <w:b/>
              <w:sz w:val="40"/>
            </w:rPr>
            <w:t>Sheet</w:t>
          </w:r>
          <w:r w:rsidRPr="008A3474">
            <w:rPr>
              <w:rFonts w:ascii="Arial" w:hAnsi="Arial" w:cs="Arial"/>
              <w:b/>
              <w:sz w:val="40"/>
            </w:rPr>
            <w:t xml:space="preserve"> 2</w:t>
          </w:r>
          <w:r w:rsidR="00D31FAE">
            <w:rPr>
              <w:rFonts w:ascii="Arial" w:hAnsi="Arial" w:cs="Arial"/>
              <w:b/>
              <w:sz w:val="40"/>
            </w:rPr>
            <w:t>02</w:t>
          </w:r>
          <w:r w:rsidR="00890427">
            <w:rPr>
              <w:rFonts w:ascii="Arial" w:hAnsi="Arial" w:cs="Arial"/>
              <w:b/>
              <w:sz w:val="40"/>
            </w:rPr>
            <w:t>6</w:t>
          </w:r>
        </w:p>
        <w:p w14:paraId="269F29EE" w14:textId="77343C94" w:rsidR="003C15F5" w:rsidRDefault="000F46E9" w:rsidP="00635338">
          <w:pPr>
            <w:ind w:left="-434"/>
            <w:jc w:val="center"/>
            <w:rPr>
              <w:rFonts w:ascii="Arial" w:hAnsi="Arial" w:cs="Arial"/>
              <w:b/>
              <w:sz w:val="28"/>
            </w:rPr>
          </w:pPr>
          <w:r w:rsidRPr="008A3474">
            <w:rPr>
              <w:rFonts w:ascii="Arial" w:hAnsi="Arial" w:cs="Arial"/>
              <w:b/>
              <w:sz w:val="28"/>
            </w:rPr>
            <w:t xml:space="preserve">Royal South Street </w:t>
          </w:r>
          <w:r w:rsidR="004F022E">
            <w:rPr>
              <w:rFonts w:ascii="Arial" w:hAnsi="Arial" w:cs="Arial"/>
              <w:b/>
              <w:sz w:val="28"/>
            </w:rPr>
            <w:t>Society</w:t>
          </w:r>
        </w:p>
        <w:p w14:paraId="0B1EBF27" w14:textId="77777777" w:rsidR="004F022E" w:rsidRPr="00A25641" w:rsidRDefault="004F022E" w:rsidP="00635338">
          <w:pPr>
            <w:ind w:left="-434"/>
            <w:jc w:val="center"/>
            <w:rPr>
              <w:rFonts w:ascii="Arial" w:hAnsi="Arial" w:cs="Arial"/>
              <w:b/>
              <w:sz w:val="12"/>
              <w:szCs w:val="6"/>
            </w:rPr>
          </w:pPr>
        </w:p>
        <w:p w14:paraId="43184F13" w14:textId="3CE556A0" w:rsidR="000F46E9" w:rsidRPr="008A3474" w:rsidRDefault="004245C5" w:rsidP="00635338">
          <w:pPr>
            <w:ind w:left="-434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sz w:val="28"/>
            </w:rPr>
            <w:t>Energetiks Dance Co</w:t>
          </w:r>
          <w:r w:rsidR="000E4033">
            <w:rPr>
              <w:rFonts w:ascii="Arial" w:hAnsi="Arial" w:cs="Arial"/>
              <w:b/>
              <w:sz w:val="28"/>
            </w:rPr>
            <w:t>m</w:t>
          </w:r>
          <w:r>
            <w:rPr>
              <w:rFonts w:ascii="Arial" w:hAnsi="Arial" w:cs="Arial"/>
              <w:b/>
              <w:sz w:val="28"/>
            </w:rPr>
            <w:t>petition</w:t>
          </w:r>
        </w:p>
      </w:tc>
    </w:tr>
  </w:tbl>
  <w:p w14:paraId="56EB4D99" w14:textId="77777777" w:rsidR="000F46E9" w:rsidRDefault="000F46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4F194E"/>
    <w:multiLevelType w:val="hybridMultilevel"/>
    <w:tmpl w:val="F416830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D27E6"/>
    <w:multiLevelType w:val="hybridMultilevel"/>
    <w:tmpl w:val="9FCCE9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72012061">
    <w:abstractNumId w:val="0"/>
  </w:num>
  <w:num w:numId="2" w16cid:durableId="16871770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1tzA0tTC1NDI1MbdU0lEKTi0uzszPAykwrAUALHvbLSwAAAA="/>
  </w:docVars>
  <w:rsids>
    <w:rsidRoot w:val="00211EF1"/>
    <w:rsid w:val="000528F6"/>
    <w:rsid w:val="00065298"/>
    <w:rsid w:val="00065AD7"/>
    <w:rsid w:val="00085184"/>
    <w:rsid w:val="000967D9"/>
    <w:rsid w:val="000A6EEE"/>
    <w:rsid w:val="000D66BF"/>
    <w:rsid w:val="000E4033"/>
    <w:rsid w:val="000F46E9"/>
    <w:rsid w:val="00107767"/>
    <w:rsid w:val="00114B72"/>
    <w:rsid w:val="00150119"/>
    <w:rsid w:val="00170BEB"/>
    <w:rsid w:val="00196D04"/>
    <w:rsid w:val="001A2E1A"/>
    <w:rsid w:val="001B34C7"/>
    <w:rsid w:val="001C26B1"/>
    <w:rsid w:val="00211EF1"/>
    <w:rsid w:val="00216178"/>
    <w:rsid w:val="0021773F"/>
    <w:rsid w:val="00234345"/>
    <w:rsid w:val="00240D0A"/>
    <w:rsid w:val="00243FE6"/>
    <w:rsid w:val="00251C4B"/>
    <w:rsid w:val="002846F6"/>
    <w:rsid w:val="0028584E"/>
    <w:rsid w:val="00286A2D"/>
    <w:rsid w:val="00291A74"/>
    <w:rsid w:val="002B627C"/>
    <w:rsid w:val="002E2D71"/>
    <w:rsid w:val="002E3783"/>
    <w:rsid w:val="002F112C"/>
    <w:rsid w:val="0032786D"/>
    <w:rsid w:val="00327DAC"/>
    <w:rsid w:val="0033297B"/>
    <w:rsid w:val="00334687"/>
    <w:rsid w:val="00371341"/>
    <w:rsid w:val="00371B56"/>
    <w:rsid w:val="003928DD"/>
    <w:rsid w:val="0039758B"/>
    <w:rsid w:val="003A0BB9"/>
    <w:rsid w:val="003B71E9"/>
    <w:rsid w:val="003C15F5"/>
    <w:rsid w:val="003D2998"/>
    <w:rsid w:val="003F7226"/>
    <w:rsid w:val="004245C5"/>
    <w:rsid w:val="0047290F"/>
    <w:rsid w:val="00476D92"/>
    <w:rsid w:val="004911C2"/>
    <w:rsid w:val="004915D5"/>
    <w:rsid w:val="004B66DE"/>
    <w:rsid w:val="004B7CCF"/>
    <w:rsid w:val="004D5FAD"/>
    <w:rsid w:val="004F022E"/>
    <w:rsid w:val="005120D4"/>
    <w:rsid w:val="00551AFD"/>
    <w:rsid w:val="00571E2F"/>
    <w:rsid w:val="005C735C"/>
    <w:rsid w:val="005F31FC"/>
    <w:rsid w:val="005F7DDF"/>
    <w:rsid w:val="006065E0"/>
    <w:rsid w:val="006174CD"/>
    <w:rsid w:val="00617D4C"/>
    <w:rsid w:val="00631C50"/>
    <w:rsid w:val="00632028"/>
    <w:rsid w:val="00635338"/>
    <w:rsid w:val="00657A3B"/>
    <w:rsid w:val="00670407"/>
    <w:rsid w:val="00687098"/>
    <w:rsid w:val="006A4FDC"/>
    <w:rsid w:val="006C0406"/>
    <w:rsid w:val="006C303E"/>
    <w:rsid w:val="006D2C22"/>
    <w:rsid w:val="006D3000"/>
    <w:rsid w:val="006E01F8"/>
    <w:rsid w:val="006E2ABE"/>
    <w:rsid w:val="00722E8D"/>
    <w:rsid w:val="00763286"/>
    <w:rsid w:val="007B2564"/>
    <w:rsid w:val="007B395D"/>
    <w:rsid w:val="007E0D1E"/>
    <w:rsid w:val="007E5A7C"/>
    <w:rsid w:val="008016C3"/>
    <w:rsid w:val="0083469D"/>
    <w:rsid w:val="00845B06"/>
    <w:rsid w:val="00871BA5"/>
    <w:rsid w:val="00872EC3"/>
    <w:rsid w:val="00890427"/>
    <w:rsid w:val="008A1D63"/>
    <w:rsid w:val="008D2CED"/>
    <w:rsid w:val="00901CE7"/>
    <w:rsid w:val="009620E4"/>
    <w:rsid w:val="009A3492"/>
    <w:rsid w:val="009B5367"/>
    <w:rsid w:val="00A25641"/>
    <w:rsid w:val="00A341C4"/>
    <w:rsid w:val="00A62844"/>
    <w:rsid w:val="00A62E3E"/>
    <w:rsid w:val="00A8045B"/>
    <w:rsid w:val="00A95B33"/>
    <w:rsid w:val="00AA5DD5"/>
    <w:rsid w:val="00AE6A97"/>
    <w:rsid w:val="00AF4C1B"/>
    <w:rsid w:val="00B00AA8"/>
    <w:rsid w:val="00B01E15"/>
    <w:rsid w:val="00B050CD"/>
    <w:rsid w:val="00B53B65"/>
    <w:rsid w:val="00B962B5"/>
    <w:rsid w:val="00BC76A1"/>
    <w:rsid w:val="00BD34DF"/>
    <w:rsid w:val="00BE79B9"/>
    <w:rsid w:val="00C31A0D"/>
    <w:rsid w:val="00C4717E"/>
    <w:rsid w:val="00C967EE"/>
    <w:rsid w:val="00D0577E"/>
    <w:rsid w:val="00D31FAE"/>
    <w:rsid w:val="00D60F4F"/>
    <w:rsid w:val="00D61BDB"/>
    <w:rsid w:val="00D63E8F"/>
    <w:rsid w:val="00D709AF"/>
    <w:rsid w:val="00D90BB8"/>
    <w:rsid w:val="00D9302D"/>
    <w:rsid w:val="00DC0065"/>
    <w:rsid w:val="00E223B2"/>
    <w:rsid w:val="00E24C74"/>
    <w:rsid w:val="00E34F4C"/>
    <w:rsid w:val="00E456C1"/>
    <w:rsid w:val="00E7623E"/>
    <w:rsid w:val="00E83168"/>
    <w:rsid w:val="00ED1D55"/>
    <w:rsid w:val="00F067E6"/>
    <w:rsid w:val="00F220DB"/>
    <w:rsid w:val="00F232D9"/>
    <w:rsid w:val="00F3073C"/>
    <w:rsid w:val="00F55A06"/>
    <w:rsid w:val="00F5729C"/>
    <w:rsid w:val="00FB55F7"/>
    <w:rsid w:val="00FC1DFB"/>
    <w:rsid w:val="00FD3B57"/>
    <w:rsid w:val="00FF4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662AB4"/>
  <w15:chartTrackingRefBased/>
  <w15:docId w15:val="{7B8CE67F-A6F0-44B4-837F-288846D0C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line="480" w:lineRule="auto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  <w:u w:val="single"/>
    </w:rPr>
  </w:style>
  <w:style w:type="table" w:styleId="TableGrid">
    <w:name w:val="Table Grid"/>
    <w:basedOn w:val="TableNormal"/>
    <w:rsid w:val="00D61B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1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9620E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620E4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4915D5"/>
    <w:rPr>
      <w:b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596bc7-b711-4ccf-aca6-e5f22b3e0a26">
      <Terms xmlns="http://schemas.microsoft.com/office/infopath/2007/PartnerControls"/>
    </lcf76f155ced4ddcb4097134ff3c332f>
    <TaxCatchAll xmlns="cc71dfb2-cbf4-4f88-94bf-4f0692dd8dc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D6B5A620D3949889C967BA0F7F348" ma:contentTypeVersion="15" ma:contentTypeDescription="Create a new document." ma:contentTypeScope="" ma:versionID="84d608990ff5fc0e8005e7f325f50d3b">
  <xsd:schema xmlns:xsd="http://www.w3.org/2001/XMLSchema" xmlns:xs="http://www.w3.org/2001/XMLSchema" xmlns:p="http://schemas.microsoft.com/office/2006/metadata/properties" xmlns:ns2="bc596bc7-b711-4ccf-aca6-e5f22b3e0a26" xmlns:ns3="cc71dfb2-cbf4-4f88-94bf-4f0692dd8dce" targetNamespace="http://schemas.microsoft.com/office/2006/metadata/properties" ma:root="true" ma:fieldsID="7daa239c576d29e354ee92f683592c97" ns2:_="" ns3:_="">
    <xsd:import namespace="bc596bc7-b711-4ccf-aca6-e5f22b3e0a26"/>
    <xsd:import namespace="cc71dfb2-cbf4-4f88-94bf-4f0692dd8d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DateTaken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96bc7-b711-4ccf-aca6-e5f22b3e0a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e80d3b96-f59b-4f0d-86ac-74760625a8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71dfb2-cbf4-4f88-94bf-4f0692dd8dc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4be9d3e-f14a-4e80-9e69-c75cff640a03}" ma:internalName="TaxCatchAll" ma:showField="CatchAllData" ma:web="cc71dfb2-cbf4-4f88-94bf-4f0692dd8d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C9B5EC-409F-44CE-83B6-C297F97F6871}">
  <ds:schemaRefs>
    <ds:schemaRef ds:uri="http://schemas.microsoft.com/office/2006/metadata/properties"/>
    <ds:schemaRef ds:uri="http://schemas.microsoft.com/office/infopath/2007/PartnerControls"/>
    <ds:schemaRef ds:uri="bc596bc7-b711-4ccf-aca6-e5f22b3e0a26"/>
    <ds:schemaRef ds:uri="cc71dfb2-cbf4-4f88-94bf-4f0692dd8dce"/>
  </ds:schemaRefs>
</ds:datastoreItem>
</file>

<file path=customXml/itemProps2.xml><?xml version="1.0" encoding="utf-8"?>
<ds:datastoreItem xmlns:ds="http://schemas.openxmlformats.org/officeDocument/2006/customXml" ds:itemID="{97991E07-2AFE-4E46-AE6F-7C6F6FDB6B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FFC224-B028-473A-80DF-5B20380FAA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596bc7-b711-4ccf-aca6-e5f22b3e0a26"/>
    <ds:schemaRef ds:uri="cc71dfb2-cbf4-4f88-94bf-4f0692dd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52</Words>
  <Characters>1464</Characters>
  <Application>Microsoft Office Word</Application>
  <DocSecurity>0</DocSecurity>
  <Lines>146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GHTING CUE SHEET</vt:lpstr>
    </vt:vector>
  </TitlesOfParts>
  <Company>..</Company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ING CUE SHEET</dc:title>
  <dc:subject/>
  <dc:creator>Julie Wiseman</dc:creator>
  <cp:keywords/>
  <cp:lastModifiedBy>Louise Brooks</cp:lastModifiedBy>
  <cp:revision>4</cp:revision>
  <cp:lastPrinted>2011-02-22T02:22:00Z</cp:lastPrinted>
  <dcterms:created xsi:type="dcterms:W3CDTF">2025-11-20T23:23:00Z</dcterms:created>
  <dcterms:modified xsi:type="dcterms:W3CDTF">2025-12-04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D6B5A620D3949889C967BA0F7F348</vt:lpwstr>
  </property>
  <property fmtid="{D5CDD505-2E9C-101B-9397-08002B2CF9AE}" pid="3" name="MediaServiceImageTags">
    <vt:lpwstr/>
  </property>
</Properties>
</file>